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537B76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9th Mar</w:t>
      </w:r>
      <w:r>
        <w:tab/>
      </w:r>
    </w:p>
    <w:p w:rsidR="00537B76" w:rsidRDefault="00537B76">
      <w:proofErr w:type="spellStart"/>
      <w:r>
        <w:t>Topic</w:t>
      </w:r>
      <w:proofErr w:type="spellEnd"/>
      <w:r>
        <w:t xml:space="preserve">: A </w:t>
      </w:r>
      <w:proofErr w:type="spellStart"/>
      <w:r>
        <w:t>day</w:t>
      </w:r>
      <w:proofErr w:type="spellEnd"/>
      <w:r>
        <w:t xml:space="preserve"> out </w:t>
      </w:r>
      <w:proofErr w:type="spellStart"/>
      <w:r>
        <w:t>at</w:t>
      </w:r>
      <w:proofErr w:type="spellEnd"/>
      <w:r>
        <w:t xml:space="preserve"> the </w:t>
      </w:r>
      <w:proofErr w:type="spellStart"/>
      <w:r>
        <w:t>seaside</w:t>
      </w:r>
      <w:proofErr w:type="spellEnd"/>
      <w:r>
        <w:t>.</w:t>
      </w:r>
    </w:p>
    <w:p w:rsidR="00537B76" w:rsidRDefault="00537B76"/>
    <w:p w:rsidR="00537B76" w:rsidRDefault="00537B76">
      <w:r>
        <w:t xml:space="preserve">Write the </w:t>
      </w:r>
      <w:proofErr w:type="spellStart"/>
      <w:r>
        <w:t>vocabulary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notebook:</w:t>
      </w:r>
    </w:p>
    <w:p w:rsidR="00537B76" w:rsidRDefault="00537B76">
      <w:proofErr w:type="spellStart"/>
      <w:r>
        <w:t>Postcards</w:t>
      </w:r>
      <w:proofErr w:type="spellEnd"/>
      <w:r>
        <w:t xml:space="preserve"> – pocztówki</w:t>
      </w:r>
    </w:p>
    <w:p w:rsidR="00537B76" w:rsidRDefault="00537B76">
      <w:proofErr w:type="spellStart"/>
      <w:r>
        <w:t>San</w:t>
      </w:r>
      <w:r w:rsidR="00CC678E">
        <w:t>d</w:t>
      </w:r>
      <w:bookmarkStart w:id="0" w:name="_GoBack"/>
      <w:bookmarkEnd w:id="0"/>
      <w:r>
        <w:t>castle</w:t>
      </w:r>
      <w:proofErr w:type="spellEnd"/>
      <w:r>
        <w:t xml:space="preserve"> – zamek z piasku</w:t>
      </w:r>
    </w:p>
    <w:p w:rsidR="00537B76" w:rsidRDefault="00537B76">
      <w:proofErr w:type="spellStart"/>
      <w:r>
        <w:t>Donkey</w:t>
      </w:r>
      <w:proofErr w:type="spellEnd"/>
      <w:r>
        <w:t xml:space="preserve"> – osioł</w:t>
      </w:r>
    </w:p>
    <w:p w:rsidR="00537B76" w:rsidRDefault="00537B76">
      <w:proofErr w:type="spellStart"/>
      <w:r>
        <w:t>Shade</w:t>
      </w:r>
      <w:proofErr w:type="spellEnd"/>
      <w:r>
        <w:t xml:space="preserve"> – cień</w:t>
      </w:r>
    </w:p>
    <w:p w:rsidR="00537B76" w:rsidRDefault="00537B76">
      <w:r>
        <w:t>Beach – plaża</w:t>
      </w:r>
    </w:p>
    <w:p w:rsidR="00537B76" w:rsidRDefault="00537B76">
      <w:proofErr w:type="spellStart"/>
      <w:r>
        <w:t>Fishermen</w:t>
      </w:r>
      <w:proofErr w:type="spellEnd"/>
      <w:r>
        <w:t xml:space="preserve"> – rybacy</w:t>
      </w:r>
    </w:p>
    <w:p w:rsidR="00537B76" w:rsidRDefault="00537B76">
      <w:proofErr w:type="spellStart"/>
      <w:r>
        <w:t>Wetsuit</w:t>
      </w:r>
      <w:proofErr w:type="spellEnd"/>
      <w:r>
        <w:t xml:space="preserve"> – pianka do nurkowania</w:t>
      </w:r>
    </w:p>
    <w:p w:rsidR="00537B76" w:rsidRDefault="00537B76">
      <w:r>
        <w:t>Sea – morze</w:t>
      </w:r>
    </w:p>
    <w:p w:rsidR="00537B76" w:rsidRDefault="00537B76">
      <w:proofErr w:type="spellStart"/>
      <w:r>
        <w:t>Please</w:t>
      </w:r>
      <w:proofErr w:type="spellEnd"/>
      <w:r>
        <w:t>, do the ex 3/78 (</w:t>
      </w:r>
      <w:proofErr w:type="spellStart"/>
      <w:r>
        <w:t>book</w:t>
      </w:r>
      <w:proofErr w:type="spellEnd"/>
      <w:r>
        <w:t xml:space="preserve">), </w:t>
      </w:r>
      <w:proofErr w:type="spellStart"/>
      <w:r>
        <w:t>you</w:t>
      </w:r>
      <w:proofErr w:type="spellEnd"/>
      <w:r>
        <w:t xml:space="preserve"> DON’T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listen</w:t>
      </w:r>
      <w:proofErr w:type="spellEnd"/>
      <w:r>
        <w:t xml:space="preserve"> the </w:t>
      </w:r>
      <w:proofErr w:type="spellStart"/>
      <w:r>
        <w:t>recording</w:t>
      </w:r>
      <w:proofErr w:type="spellEnd"/>
      <w:r>
        <w:t>.</w:t>
      </w:r>
    </w:p>
    <w:p w:rsidR="00537B76" w:rsidRDefault="00537B76"/>
    <w:p w:rsidR="00537B76" w:rsidRDefault="00537B76">
      <w:r>
        <w:t xml:space="preserve">Pytania rozpoczynające się słówkiem pytającym WH – </w:t>
      </w:r>
    </w:p>
    <w:p w:rsidR="00537B76" w:rsidRDefault="00537B76">
      <w:proofErr w:type="spellStart"/>
      <w:r>
        <w:t>Who</w:t>
      </w:r>
      <w:proofErr w:type="spellEnd"/>
      <w:r>
        <w:t xml:space="preserve"> – kto</w:t>
      </w:r>
    </w:p>
    <w:p w:rsidR="00537B76" w:rsidRDefault="00537B76">
      <w:proofErr w:type="spellStart"/>
      <w:r>
        <w:t>What</w:t>
      </w:r>
      <w:proofErr w:type="spellEnd"/>
      <w:r>
        <w:t xml:space="preserve"> – co</w:t>
      </w:r>
    </w:p>
    <w:p w:rsidR="00537B76" w:rsidRDefault="00537B76">
      <w:proofErr w:type="spellStart"/>
      <w:r>
        <w:t>When</w:t>
      </w:r>
      <w:proofErr w:type="spellEnd"/>
      <w:r>
        <w:t xml:space="preserve"> – kiedy</w:t>
      </w:r>
    </w:p>
    <w:p w:rsidR="00537B76" w:rsidRDefault="00537B76">
      <w:proofErr w:type="spellStart"/>
      <w:r>
        <w:t>Where</w:t>
      </w:r>
      <w:proofErr w:type="spellEnd"/>
      <w:r>
        <w:t xml:space="preserve"> – gdzie</w:t>
      </w:r>
    </w:p>
    <w:p w:rsidR="00537B76" w:rsidRDefault="00537B76">
      <w:proofErr w:type="spellStart"/>
      <w:r>
        <w:t>Which</w:t>
      </w:r>
      <w:proofErr w:type="spellEnd"/>
      <w:r>
        <w:t xml:space="preserve"> – który</w:t>
      </w:r>
    </w:p>
    <w:p w:rsidR="00537B76" w:rsidRDefault="00537B76">
      <w:r>
        <w:t>Zadając takie pytanie, chcemy uzyskać konkretną odpowiedź; nie tylko samo NIE lub TAK.</w:t>
      </w:r>
    </w:p>
    <w:p w:rsidR="00537B76" w:rsidRDefault="00537B76">
      <w:proofErr w:type="spellStart"/>
      <w:r>
        <w:t>When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GET </w:t>
      </w:r>
      <w:proofErr w:type="spellStart"/>
      <w:r>
        <w:t>up</w:t>
      </w:r>
      <w:proofErr w:type="spellEnd"/>
      <w:r>
        <w:t>? – O której wstałeś?</w:t>
      </w:r>
    </w:p>
    <w:p w:rsidR="00537B76" w:rsidRDefault="00537B76">
      <w:r>
        <w:t xml:space="preserve">I GOT </w:t>
      </w:r>
      <w:proofErr w:type="spellStart"/>
      <w:r>
        <w:t>up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7 o’clock. – Wstałem o 7 godzinie.</w:t>
      </w:r>
    </w:p>
    <w:p w:rsidR="00537B76" w:rsidRDefault="00537B76">
      <w:r>
        <w:t xml:space="preserve">Pamiętaj! Po słowie DID nie dodajemy już końcówki ED i nie odmieniamy czasownika nieregularnego. </w:t>
      </w:r>
    </w:p>
    <w:p w:rsidR="00537B76" w:rsidRDefault="00537B76">
      <w:r>
        <w:t xml:space="preserve">W odpowiedzi natomiast musisz to zrobić! </w:t>
      </w:r>
    </w:p>
    <w:p w:rsidR="00537B76" w:rsidRDefault="00537B76"/>
    <w:p w:rsidR="00537B76" w:rsidRDefault="00537B76">
      <w:proofErr w:type="spellStart"/>
      <w:r>
        <w:t>Please</w:t>
      </w:r>
      <w:proofErr w:type="spellEnd"/>
      <w:r>
        <w:t xml:space="preserve"> do the ex 5 and 9/79 in </w:t>
      </w:r>
      <w:proofErr w:type="spellStart"/>
      <w:r>
        <w:t>your</w:t>
      </w:r>
      <w:proofErr w:type="spellEnd"/>
      <w:r>
        <w:t xml:space="preserve"> notebook and the </w:t>
      </w:r>
      <w:proofErr w:type="spellStart"/>
      <w:r>
        <w:t>lesson</w:t>
      </w:r>
      <w:proofErr w:type="spellEnd"/>
      <w:r>
        <w:t xml:space="preserve"> from the </w:t>
      </w:r>
      <w:proofErr w:type="spellStart"/>
      <w:r>
        <w:t>workbook</w:t>
      </w:r>
      <w:proofErr w:type="spellEnd"/>
      <w:r>
        <w:t xml:space="preserve"> with the same </w:t>
      </w:r>
      <w:proofErr w:type="spellStart"/>
      <w:r>
        <w:t>number</w:t>
      </w:r>
      <w:proofErr w:type="spellEnd"/>
      <w:r>
        <w:t xml:space="preserve"> – 22. </w:t>
      </w:r>
    </w:p>
    <w:sectPr w:rsidR="00537B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tDQ1tTQ2MjE2tTBS0lEKTi0uzszPAykwrAUA/YugWywAAAA="/>
  </w:docVars>
  <w:rsids>
    <w:rsidRoot w:val="00537B76"/>
    <w:rsid w:val="00486815"/>
    <w:rsid w:val="00537B76"/>
    <w:rsid w:val="00B056F9"/>
    <w:rsid w:val="00CC678E"/>
    <w:rsid w:val="00D97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3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3</cp:revision>
  <dcterms:created xsi:type="dcterms:W3CDTF">2020-03-18T10:05:00Z</dcterms:created>
  <dcterms:modified xsi:type="dcterms:W3CDTF">2020-03-18T10:52:00Z</dcterms:modified>
</cp:coreProperties>
</file>